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0738" w:rsidRPr="009F0738" w:rsidRDefault="009F0738" w:rsidP="009F0738">
      <w:pPr>
        <w:jc w:val="center"/>
        <w:rPr>
          <w:sz w:val="32"/>
          <w:szCs w:val="32"/>
        </w:rPr>
      </w:pPr>
      <w:r w:rsidRPr="009F0738">
        <w:rPr>
          <w:sz w:val="32"/>
          <w:szCs w:val="32"/>
        </w:rPr>
        <w:t>REAL ESTATE</w:t>
      </w:r>
    </w:p>
    <w:p w:rsidR="009F0738" w:rsidRDefault="009F0738"/>
    <w:p w:rsidR="009F0738" w:rsidRDefault="009F0738"/>
    <w:p w:rsidR="00FB262E" w:rsidRDefault="009F0738">
      <w:r>
        <w:t>Create .</w:t>
      </w:r>
      <w:proofErr w:type="spellStart"/>
      <w:r>
        <w:t>babelrc</w:t>
      </w:r>
      <w:proofErr w:type="spellEnd"/>
      <w:r>
        <w:t>:</w:t>
      </w:r>
    </w:p>
    <w:p w:rsidR="009F0738" w:rsidRDefault="009F0738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3072"/>
      </w:tblGrid>
      <w:tr w:rsidR="009F0738" w:rsidRPr="009F0738" w:rsidTr="009F0738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9F0738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{</w:t>
            </w:r>
          </w:p>
        </w:tc>
      </w:tr>
      <w:tr w:rsidR="009F0738" w:rsidRPr="009F0738" w:rsidTr="009F073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9F0738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"presets": ["next/babel"],</w:t>
            </w:r>
          </w:p>
        </w:tc>
      </w:tr>
      <w:tr w:rsidR="009F0738" w:rsidRPr="009F0738" w:rsidTr="009F073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9F0738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"plugins": []</w:t>
            </w:r>
          </w:p>
        </w:tc>
      </w:tr>
      <w:tr w:rsidR="009F0738" w:rsidRPr="009F0738" w:rsidTr="009F073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9F0738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}</w:t>
            </w:r>
          </w:p>
        </w:tc>
      </w:tr>
    </w:tbl>
    <w:p w:rsidR="009F0738" w:rsidRDefault="009F0738"/>
    <w:p w:rsidR="009F0738" w:rsidRDefault="009F0738"/>
    <w:p w:rsidR="009F0738" w:rsidRDefault="009F0738">
      <w:r>
        <w:t>Dependencies Used:</w:t>
      </w:r>
    </w:p>
    <w:p w:rsidR="009F0738" w:rsidRDefault="009F0738" w:rsidP="009F0738">
      <w:proofErr w:type="gramStart"/>
      <w:r>
        <w:t>npm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>@chakra-</w:t>
      </w:r>
      <w:proofErr w:type="spellStart"/>
      <w:r>
        <w:t>ui</w:t>
      </w:r>
      <w:proofErr w:type="spellEnd"/>
      <w:r>
        <w:t>/react @emotion/react @emotion/styled</w:t>
      </w:r>
      <w:r>
        <w:t xml:space="preserve"> (Chakra UI pear dependencies)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 xml:space="preserve"> </w:t>
      </w:r>
      <w:proofErr w:type="spellStart"/>
      <w:r>
        <w:t>axios</w:t>
      </w:r>
      <w:proofErr w:type="spellEnd"/>
      <w:r>
        <w:t xml:space="preserve"> 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 xml:space="preserve">framer-motion 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>mollify (large numbers into human readable form)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proofErr w:type="spellStart"/>
      <w:r>
        <w:t>nprogress</w:t>
      </w:r>
      <w:proofErr w:type="spellEnd"/>
      <w:r>
        <w:t xml:space="preserve"> (progress bar)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 xml:space="preserve"> react-horizontal-scrolling-menu</w:t>
      </w:r>
      <w:r>
        <w:t xml:space="preserve"> (for images)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 xml:space="preserve"> react-icons</w:t>
      </w:r>
    </w:p>
    <w:p w:rsidR="00114F17" w:rsidRDefault="00114F17" w:rsidP="00114F17"/>
    <w:p w:rsidR="00114F17" w:rsidRDefault="00114F17" w:rsidP="00114F17"/>
    <w:p w:rsidR="00114F17" w:rsidRDefault="00114F17" w:rsidP="00114F17">
      <w:proofErr w:type="spellStart"/>
      <w:r>
        <w:t>ChakraUi</w:t>
      </w:r>
      <w:proofErr w:type="spellEnd"/>
    </w:p>
    <w:p w:rsidR="00114F17" w:rsidRDefault="00114F17" w:rsidP="00114F17">
      <w:r>
        <w:t>&lt;Flex&gt; -&gt; flex</w:t>
      </w:r>
    </w:p>
    <w:p w:rsidR="00114F17" w:rsidRDefault="00114F17" w:rsidP="00114F17">
      <w:r>
        <w:t>&lt;Box&gt; -&gt; div</w:t>
      </w:r>
    </w:p>
    <w:p w:rsidR="007B46F7" w:rsidRDefault="007B46F7" w:rsidP="00114F17"/>
    <w:p w:rsidR="00BF6BF9" w:rsidRDefault="00BF6BF9" w:rsidP="00114F17">
      <w:proofErr w:type="spellStart"/>
      <w:r>
        <w:t>ChakraUI</w:t>
      </w:r>
      <w:proofErr w:type="spellEnd"/>
      <w:r>
        <w:t>:</w:t>
      </w:r>
    </w:p>
    <w:p w:rsidR="00BF6BF9" w:rsidRDefault="00BF6BF9" w:rsidP="00114F17">
      <w:r>
        <w:t xml:space="preserve">It is used to avoid writing </w:t>
      </w:r>
      <w:proofErr w:type="spellStart"/>
      <w:r>
        <w:t>css</w:t>
      </w:r>
      <w:proofErr w:type="spellEnd"/>
      <w:r>
        <w:t xml:space="preserve"> </w:t>
      </w:r>
      <w:proofErr w:type="spellStart"/>
      <w:r>
        <w:t>expilicitly</w:t>
      </w:r>
      <w:proofErr w:type="spellEnd"/>
      <w:r>
        <w:t xml:space="preserve">. To make sure it works fine, we need to wrap our app inside </w:t>
      </w:r>
      <w:proofErr w:type="spellStart"/>
      <w:r>
        <w:t>ChakraProvider</w:t>
      </w:r>
      <w:proofErr w:type="spellEnd"/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gramStart"/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styles/globals.css'</w:t>
      </w:r>
      <w:proofErr w:type="gramEnd"/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'next/router'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'next/head'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F6BF9">
        <w:rPr>
          <w:rFonts w:ascii="Consolas" w:eastAsia="Times New Roman" w:hAnsi="Consolas" w:cs="Times New Roman"/>
          <w:color w:val="9CDCFE"/>
          <w:sz w:val="21"/>
          <w:szCs w:val="21"/>
        </w:rPr>
        <w:t>NProgress</w:t>
      </w:r>
      <w:proofErr w:type="spell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nprogress</w:t>
      </w:r>
      <w:proofErr w:type="spellEnd"/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BF6BF9">
        <w:rPr>
          <w:rFonts w:ascii="Consolas" w:eastAsia="Times New Roman" w:hAnsi="Consolas" w:cs="Times New Roman"/>
          <w:color w:val="9CDCFE"/>
          <w:sz w:val="21"/>
          <w:szCs w:val="21"/>
        </w:rPr>
        <w:t>ChakraProvider</w:t>
      </w:r>
      <w:proofErr w:type="spell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'@chakra-</w:t>
      </w:r>
      <w:proofErr w:type="spellStart"/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/react'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proofErr w:type="gram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E9178"/>
          <w:sz w:val="21"/>
          <w:szCs w:val="21"/>
        </w:rPr>
        <w:t>'../components/Layout'</w:t>
      </w:r>
    </w:p>
    <w:p w:rsidR="00BF6BF9" w:rsidRPr="00BF6BF9" w:rsidRDefault="00BF6BF9" w:rsidP="00BF6BF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BF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F6BF9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proofErr w:type="spell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BF6BF9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BF6BF9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proofErr w:type="spell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 {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BF9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6BF9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BF6BF9">
        <w:rPr>
          <w:rFonts w:ascii="Consolas" w:eastAsia="Times New Roman" w:hAnsi="Consolas" w:cs="Times New Roman"/>
          <w:color w:val="4EC9B0"/>
          <w:sz w:val="21"/>
          <w:szCs w:val="21"/>
        </w:rPr>
        <w:t>ChakraProvider</w:t>
      </w:r>
      <w:proofErr w:type="spellEnd"/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BF9">
        <w:rPr>
          <w:rFonts w:ascii="Consolas" w:eastAsia="Times New Roman" w:hAnsi="Consolas" w:cs="Times New Roman"/>
          <w:color w:val="4EC9B0"/>
          <w:sz w:val="21"/>
          <w:szCs w:val="21"/>
        </w:rPr>
        <w:t>Layout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BF6BF9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BF6BF9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proofErr w:type="spellEnd"/>
      <w:r w:rsidRPr="00BF6BF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BF6BF9">
        <w:rPr>
          <w:rFonts w:ascii="Consolas" w:eastAsia="Times New Roman" w:hAnsi="Consolas" w:cs="Times New Roman"/>
          <w:color w:val="4EC9B0"/>
          <w:sz w:val="21"/>
          <w:szCs w:val="21"/>
        </w:rPr>
        <w:t>Layout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BF6BF9">
        <w:rPr>
          <w:rFonts w:ascii="Consolas" w:eastAsia="Times New Roman" w:hAnsi="Consolas" w:cs="Times New Roman"/>
          <w:color w:val="4EC9B0"/>
          <w:sz w:val="21"/>
          <w:szCs w:val="21"/>
        </w:rPr>
        <w:t>ChakraProvider</w:t>
      </w:r>
      <w:proofErr w:type="spellEnd"/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BF6BF9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) </w:t>
      </w:r>
    </w:p>
    <w:p w:rsidR="00BF6BF9" w:rsidRPr="00BF6BF9" w:rsidRDefault="00BF6BF9" w:rsidP="00BF6BF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BF6BF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BF6BF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BF6BF9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proofErr w:type="spellEnd"/>
    </w:p>
    <w:p w:rsidR="00BF6BF9" w:rsidRPr="00BF6BF9" w:rsidRDefault="00BF6BF9" w:rsidP="00BF6B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F6BF9" w:rsidRDefault="00BF6BF9" w:rsidP="00114F17"/>
    <w:p w:rsidR="007B46F7" w:rsidRDefault="007B46F7" w:rsidP="00114F17"/>
    <w:p w:rsidR="007B46F7" w:rsidRDefault="007B46F7" w:rsidP="00114F17">
      <w:r>
        <w:t xml:space="preserve">Using or fetching data from </w:t>
      </w:r>
      <w:proofErr w:type="spellStart"/>
      <w:proofErr w:type="gramStart"/>
      <w:r>
        <w:t>Api</w:t>
      </w:r>
      <w:proofErr w:type="spellEnd"/>
      <w:proofErr w:type="gramEnd"/>
      <w:r>
        <w:t>:</w:t>
      </w:r>
    </w:p>
    <w:p w:rsidR="007B46F7" w:rsidRDefault="007B46F7" w:rsidP="00114F17">
      <w:r>
        <w:t xml:space="preserve">Create </w:t>
      </w:r>
      <w:proofErr w:type="spellStart"/>
      <w:r>
        <w:t>utils</w:t>
      </w:r>
      <w:proofErr w:type="spellEnd"/>
      <w:r>
        <w:t xml:space="preserve"> folder at root: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B46F7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B46F7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axios</w:t>
      </w:r>
      <w:proofErr w:type="spellEnd"/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B46F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4FC1FF"/>
          <w:sz w:val="21"/>
          <w:szCs w:val="21"/>
        </w:rPr>
        <w:t>baseUrl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'https://bayut.p.rapidapi.com'</w:t>
      </w:r>
    </w:p>
    <w:p w:rsidR="007B46F7" w:rsidRPr="007B46F7" w:rsidRDefault="007B46F7" w:rsidP="007B46F7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B46F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) </w:t>
      </w:r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r w:rsidRPr="007B46F7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= </w:t>
      </w:r>
      <w:r w:rsidRPr="007B46F7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B46F7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, {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proofErr w:type="gramEnd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x-</w:t>
      </w:r>
      <w:proofErr w:type="spellStart"/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rapidapi</w:t>
      </w:r>
      <w:proofErr w:type="spellEnd"/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-host</w:t>
      </w:r>
      <w:proofErr w:type="gramEnd"/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'bayut.p.rapidapi.com'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x-</w:t>
      </w:r>
      <w:proofErr w:type="spellStart"/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rapidapi</w:t>
      </w:r>
      <w:proofErr w:type="spellEnd"/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-key</w:t>
      </w:r>
      <w:proofErr w:type="gramEnd"/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'530cf11fabmsh79e60c0e05c7b69p139c05jsna753fd49ae56'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        }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})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7B46F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B46F7">
        <w:rPr>
          <w:rFonts w:ascii="Consolas" w:eastAsia="Times New Roman" w:hAnsi="Consolas" w:cs="Times New Roman"/>
          <w:color w:val="4FC1FF"/>
          <w:sz w:val="21"/>
          <w:szCs w:val="21"/>
        </w:rPr>
        <w:t>data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B46F7" w:rsidRDefault="007B46F7" w:rsidP="00114F17"/>
    <w:p w:rsidR="007B46F7" w:rsidRDefault="007B46F7" w:rsidP="00114F17">
      <w:r>
        <w:t xml:space="preserve">These headers are provided by </w:t>
      </w:r>
      <w:proofErr w:type="spellStart"/>
      <w:r>
        <w:t>rapidApi</w:t>
      </w:r>
      <w:proofErr w:type="spellEnd"/>
      <w:r>
        <w:t xml:space="preserve">. Now we can call </w:t>
      </w:r>
      <w:proofErr w:type="spellStart"/>
      <w:r>
        <w:t>fetchApi</w:t>
      </w:r>
      <w:proofErr w:type="spellEnd"/>
      <w:r>
        <w:t xml:space="preserve"> function anywhere we want in </w:t>
      </w:r>
      <w:proofErr w:type="spellStart"/>
      <w:r>
        <w:t>getStaticProps</w:t>
      </w:r>
      <w:proofErr w:type="spellEnd"/>
      <w:r>
        <w:t xml:space="preserve"> function (as it is </w:t>
      </w:r>
      <w:proofErr w:type="spellStart"/>
      <w:r>
        <w:t>nextJs</w:t>
      </w:r>
      <w:proofErr w:type="spellEnd"/>
      <w:r>
        <w:t xml:space="preserve">) and pass </w:t>
      </w:r>
      <w:proofErr w:type="spellStart"/>
      <w:proofErr w:type="gramStart"/>
      <w:r>
        <w:t>url</w:t>
      </w:r>
      <w:proofErr w:type="spellEnd"/>
      <w:proofErr w:type="gramEnd"/>
      <w:r>
        <w:t xml:space="preserve"> and it will fetch data and we can map on that data and extract useful information from it.</w:t>
      </w:r>
    </w:p>
    <w:p w:rsidR="007B46F7" w:rsidRDefault="007B46F7" w:rsidP="00114F17">
      <w:r>
        <w:t xml:space="preserve">Now extracting data from </w:t>
      </w:r>
      <w:proofErr w:type="spellStart"/>
      <w:r>
        <w:t>fetchApi</w:t>
      </w:r>
      <w:proofErr w:type="spellEnd"/>
      <w:r>
        <w:t xml:space="preserve"> function in index.js:</w:t>
      </w:r>
    </w:p>
    <w:p w:rsidR="007B46F7" w:rsidRDefault="007B46F7" w:rsidP="00114F17">
      <w:r>
        <w:t xml:space="preserve">At the bottom, 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B46F7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DCDCAA"/>
          <w:sz w:val="21"/>
          <w:szCs w:val="21"/>
        </w:rPr>
        <w:t>getStaticProps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{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4FC1FF"/>
          <w:sz w:val="21"/>
          <w:szCs w:val="21"/>
        </w:rPr>
        <w:t>propertyForSale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B46F7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B46F7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B46F7">
        <w:rPr>
          <w:rFonts w:ascii="Consolas" w:eastAsia="Times New Roman" w:hAnsi="Consolas" w:cs="Times New Roman"/>
          <w:color w:val="4FC1FF"/>
          <w:sz w:val="21"/>
          <w:szCs w:val="21"/>
        </w:rPr>
        <w:t>baseUrl</w:t>
      </w:r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/properties/list?locationExternalIDs=5002&amp;purpose=for-sale&amp;hitsPerPage=6`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4FC1FF"/>
          <w:sz w:val="21"/>
          <w:szCs w:val="21"/>
        </w:rPr>
        <w:t>propertyForRent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B46F7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B46F7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7B46F7">
        <w:rPr>
          <w:rFonts w:ascii="Consolas" w:eastAsia="Times New Roman" w:hAnsi="Consolas" w:cs="Times New Roman"/>
          <w:color w:val="4FC1FF"/>
          <w:sz w:val="21"/>
          <w:szCs w:val="21"/>
        </w:rPr>
        <w:t>baseUrl</w:t>
      </w:r>
      <w:r w:rsidRPr="007B46F7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B46F7">
        <w:rPr>
          <w:rFonts w:ascii="Consolas" w:eastAsia="Times New Roman" w:hAnsi="Consolas" w:cs="Times New Roman"/>
          <w:color w:val="CE9178"/>
          <w:sz w:val="21"/>
          <w:szCs w:val="21"/>
        </w:rPr>
        <w:t>/properties/list?locationExternalIDs=5002&amp;purpose=for-rent&amp;hitsPerPage=6`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7B46F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proofErr w:type="gramEnd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propertiesForSale</w:t>
      </w:r>
      <w:proofErr w:type="spellEnd"/>
      <w:proofErr w:type="gramEnd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4FC1FF"/>
          <w:sz w:val="21"/>
          <w:szCs w:val="21"/>
        </w:rPr>
        <w:t>propertyForSale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Start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hits</w:t>
      </w:r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propertiesForRent</w:t>
      </w:r>
      <w:proofErr w:type="spellEnd"/>
      <w:proofErr w:type="gramEnd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B46F7">
        <w:rPr>
          <w:rFonts w:ascii="Consolas" w:eastAsia="Times New Roman" w:hAnsi="Consolas" w:cs="Times New Roman"/>
          <w:color w:val="4FC1FF"/>
          <w:sz w:val="21"/>
          <w:szCs w:val="21"/>
        </w:rPr>
        <w:t>propertyForRent</w:t>
      </w:r>
      <w:proofErr w:type="spell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Start"/>
      <w:r w:rsidRPr="007B46F7">
        <w:rPr>
          <w:rFonts w:ascii="Consolas" w:eastAsia="Times New Roman" w:hAnsi="Consolas" w:cs="Times New Roman"/>
          <w:color w:val="9CDCFE"/>
          <w:sz w:val="21"/>
          <w:szCs w:val="21"/>
        </w:rPr>
        <w:t>hits</w:t>
      </w:r>
      <w:proofErr w:type="gramEnd"/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B46F7" w:rsidRPr="007B46F7" w:rsidRDefault="007B46F7" w:rsidP="007B46F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B46F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B46F7" w:rsidRDefault="007B46F7" w:rsidP="00114F17"/>
    <w:p w:rsidR="007B46F7" w:rsidRDefault="007B46F7" w:rsidP="00114F17">
      <w:r>
        <w:t>Now we can use these props and map over them</w:t>
      </w:r>
      <w:r w:rsidR="00427003">
        <w:t>.</w:t>
      </w:r>
    </w:p>
    <w:p w:rsidR="00427003" w:rsidRDefault="00427003" w:rsidP="00114F17">
      <w:r>
        <w:t>Thus index.js becomes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'next/link'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Image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'next/image'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Box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Text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Button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'@chakra-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/react'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baseUrl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etchApi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utils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fetchApi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y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'../components/Property'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DCDCAA"/>
          <w:sz w:val="21"/>
          <w:szCs w:val="21"/>
        </w:rPr>
        <w:t>Banner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({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urpose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title1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title2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desc1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desc2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buttonText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linkName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}) 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Flex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lexWrap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'wrap'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justifyContent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center"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alignItems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'center'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m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'10'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proofErr w:type="spellEnd"/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500"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300"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banner"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Box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gray.500"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sm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medium"</w:t>
      </w:r>
      <w:proofErr w:type="gramStart"/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urpose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3xl"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ontWeight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bold"</w:t>
      </w:r>
      <w:proofErr w:type="gramStart"/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title1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title2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lg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addingTop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3"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addingBottom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3"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gray.700"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desc1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desc2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Text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ontSize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xl"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Start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linkName</w:t>
      </w:r>
      <w:proofErr w:type="spellEnd"/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buttonText</w:t>
      </w:r>
      <w:proofErr w:type="spellEnd"/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Box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Flex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27003" w:rsidRPr="00427003" w:rsidRDefault="00427003" w:rsidP="0042700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DCDCAA"/>
          <w:sz w:val="21"/>
          <w:szCs w:val="21"/>
        </w:rPr>
        <w:t>Home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iesForRent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iesForSale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}) {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Box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Banner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urpose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RENT A HOME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title1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Rental Home for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title2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Everyone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desc1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Expolre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partments, 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Villaas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, Homes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desc2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and more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buttonText</w:t>
      </w:r>
      <w:proofErr w:type="spellEnd"/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Explore Renting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linkName</w:t>
      </w:r>
      <w:proofErr w:type="spellEnd"/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/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search?purpose-for-rent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https://bayut-production.s3.eu-central-1.amazonaws.com/image/145426814/33973352624c48628e41f2ec460faba4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Flex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lexWrap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wrap"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iesForRent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27003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y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Property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y</w:t>
      </w:r>
      <w:proofErr w:type="gramStart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y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y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        ))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Flex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       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Banner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urpose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BUY A HOME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title1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 xml:space="preserve">"Find, Buy </w:t>
      </w:r>
      <w:r w:rsidRPr="00427003">
        <w:rPr>
          <w:rFonts w:ascii="Consolas" w:eastAsia="Times New Roman" w:hAnsi="Consolas" w:cs="Times New Roman"/>
          <w:color w:val="F44747"/>
          <w:sz w:val="21"/>
          <w:szCs w:val="21"/>
        </w:rPr>
        <w:t>&amp;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Own Your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title2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Dream Home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desc1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Expolre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 xml:space="preserve"> Apartments, 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Villaas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, Homes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desc2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and more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buttonText</w:t>
      </w:r>
      <w:proofErr w:type="spellEnd"/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Explore Buying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linkName</w:t>
      </w:r>
      <w:proofErr w:type="spellEnd"/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/</w:t>
      </w:r>
      <w:proofErr w:type="spellStart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search?purpose-for-sale</w:t>
      </w:r>
      <w:proofErr w:type="spellEnd"/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imageUrl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https://bayut-production.s3.eu-central-1.amazonaws.com/image/110993385/6a070e8e1bae4f7d8c1429bc303d2008"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Flex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flexWrap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"wrap"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iesForSale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27003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y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Property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y</w:t>
      </w:r>
      <w:proofErr w:type="gramStart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y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y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       ))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Flex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27003">
        <w:rPr>
          <w:rFonts w:ascii="Consolas" w:eastAsia="Times New Roman" w:hAnsi="Consolas" w:cs="Times New Roman"/>
          <w:color w:val="4EC9B0"/>
          <w:sz w:val="21"/>
          <w:szCs w:val="21"/>
        </w:rPr>
        <w:t>Box</w:t>
      </w:r>
      <w:r w:rsidRPr="0042700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  )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27003" w:rsidRPr="00427003" w:rsidRDefault="00427003" w:rsidP="0042700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DCDCAA"/>
          <w:sz w:val="21"/>
          <w:szCs w:val="21"/>
        </w:rPr>
        <w:t>getStaticProps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) {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4FC1FF"/>
          <w:sz w:val="21"/>
          <w:szCs w:val="21"/>
        </w:rPr>
        <w:t>propertyForSale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427003">
        <w:rPr>
          <w:rFonts w:ascii="Consolas" w:eastAsia="Times New Roman" w:hAnsi="Consolas" w:cs="Times New Roman"/>
          <w:color w:val="4FC1FF"/>
          <w:sz w:val="21"/>
          <w:szCs w:val="21"/>
        </w:rPr>
        <w:t>baseUrl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/properties/list?locationExternalIDs=5002&amp;purpose=for-sale&amp;hitsPerPage=6`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4FC1FF"/>
          <w:sz w:val="21"/>
          <w:szCs w:val="21"/>
        </w:rPr>
        <w:t>propertyForRent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27003">
        <w:rPr>
          <w:rFonts w:ascii="Consolas" w:eastAsia="Times New Roman" w:hAnsi="Consolas" w:cs="Times New Roman"/>
          <w:color w:val="DCDCAA"/>
          <w:sz w:val="21"/>
          <w:szCs w:val="21"/>
        </w:rPr>
        <w:t>fetchApi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r w:rsidRPr="00427003">
        <w:rPr>
          <w:rFonts w:ascii="Consolas" w:eastAsia="Times New Roman" w:hAnsi="Consolas" w:cs="Times New Roman"/>
          <w:color w:val="4FC1FF"/>
          <w:sz w:val="21"/>
          <w:szCs w:val="21"/>
        </w:rPr>
        <w:t>baseUrl</w:t>
      </w:r>
      <w:r w:rsidRPr="0042700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27003">
        <w:rPr>
          <w:rFonts w:ascii="Consolas" w:eastAsia="Times New Roman" w:hAnsi="Consolas" w:cs="Times New Roman"/>
          <w:color w:val="CE9178"/>
          <w:sz w:val="21"/>
          <w:szCs w:val="21"/>
        </w:rPr>
        <w:t>/properties/list?locationExternalIDs=5002&amp;purpose=for-rent&amp;hitsPerPage=6`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42700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iesForSale</w:t>
      </w:r>
      <w:proofErr w:type="spellEnd"/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4FC1FF"/>
          <w:sz w:val="21"/>
          <w:szCs w:val="21"/>
        </w:rPr>
        <w:t>propertyForSale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hits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propertiesForRent</w:t>
      </w:r>
      <w:proofErr w:type="spellEnd"/>
      <w:proofErr w:type="gramEnd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427003">
        <w:rPr>
          <w:rFonts w:ascii="Consolas" w:eastAsia="Times New Roman" w:hAnsi="Consolas" w:cs="Times New Roman"/>
          <w:color w:val="4FC1FF"/>
          <w:sz w:val="21"/>
          <w:szCs w:val="21"/>
        </w:rPr>
        <w:t>propertyForRent</w:t>
      </w:r>
      <w:proofErr w:type="spell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gramStart"/>
      <w:r w:rsidRPr="00427003">
        <w:rPr>
          <w:rFonts w:ascii="Consolas" w:eastAsia="Times New Roman" w:hAnsi="Consolas" w:cs="Times New Roman"/>
          <w:color w:val="9CDCFE"/>
          <w:sz w:val="21"/>
          <w:szCs w:val="21"/>
        </w:rPr>
        <w:t>hits</w:t>
      </w:r>
      <w:proofErr w:type="gramEnd"/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27003" w:rsidRPr="00427003" w:rsidRDefault="00427003" w:rsidP="0042700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2700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27003" w:rsidRDefault="00427003" w:rsidP="00114F17"/>
    <w:p w:rsidR="00114F17" w:rsidRDefault="005F53FF" w:rsidP="00114F17">
      <w:proofErr w:type="spellStart"/>
      <w:proofErr w:type="gramStart"/>
      <w:r>
        <w:t>getStaticProps</w:t>
      </w:r>
      <w:proofErr w:type="spellEnd"/>
      <w:proofErr w:type="gramEnd"/>
      <w:r>
        <w:t>: fetch data at build time</w:t>
      </w:r>
    </w:p>
    <w:p w:rsidR="005F53FF" w:rsidRDefault="005F53FF" w:rsidP="00114F17">
      <w:proofErr w:type="spellStart"/>
      <w:proofErr w:type="gramStart"/>
      <w:r>
        <w:t>getServerSideProps</w:t>
      </w:r>
      <w:proofErr w:type="spellEnd"/>
      <w:proofErr w:type="gramEnd"/>
      <w:r>
        <w:t>: fetch data live on each request</w:t>
      </w:r>
    </w:p>
    <w:p w:rsidR="005E01B1" w:rsidRDefault="005E01B1" w:rsidP="00114F17"/>
    <w:p w:rsidR="005E01B1" w:rsidRDefault="005E01B1" w:rsidP="00114F17">
      <w:r>
        <w:t xml:space="preserve">Sizes to Image tag in </w:t>
      </w:r>
      <w:proofErr w:type="spellStart"/>
      <w:r>
        <w:t>nextjs</w:t>
      </w:r>
      <w:proofErr w:type="spellEnd"/>
      <w:r>
        <w:t>:</w:t>
      </w:r>
    </w:p>
    <w:p w:rsidR="005E01B1" w:rsidRPr="005E01B1" w:rsidRDefault="005E01B1" w:rsidP="005E01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1B1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5E01B1" w:rsidRPr="005E01B1" w:rsidRDefault="005E01B1" w:rsidP="005E01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proofErr w:type="gramEnd"/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CE9178"/>
          <w:sz w:val="21"/>
          <w:szCs w:val="21"/>
        </w:rPr>
        <w:t>"property"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5E01B1" w:rsidRPr="005E01B1" w:rsidRDefault="005E01B1" w:rsidP="005E01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proofErr w:type="gramEnd"/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CE9178"/>
          <w:sz w:val="21"/>
          <w:szCs w:val="21"/>
        </w:rPr>
        <w:t>"blur"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5E01B1" w:rsidRPr="005E01B1" w:rsidRDefault="005E01B1" w:rsidP="005E01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blurDataURL</w:t>
      </w:r>
      <w:proofErr w:type="spellEnd"/>
      <w:proofErr w:type="gramEnd"/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5E01B1" w:rsidRPr="005E01B1" w:rsidRDefault="005E01B1" w:rsidP="005E01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5E01B1" w:rsidRPr="005E01B1" w:rsidRDefault="005E01B1" w:rsidP="005E01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01B1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01B1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01B1" w:rsidRPr="005E01B1" w:rsidRDefault="005E01B1" w:rsidP="005E01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sizes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CE9178"/>
          <w:sz w:val="21"/>
          <w:szCs w:val="21"/>
        </w:rPr>
        <w:t>"(max-width: 500px) 100px, (max-width: 1023px) 400px, 1000px"</w:t>
      </w:r>
    </w:p>
    <w:p w:rsidR="005E01B1" w:rsidRPr="005E01B1" w:rsidRDefault="005E01B1" w:rsidP="005E01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</w:p>
    <w:p w:rsidR="005E01B1" w:rsidRPr="005E01B1" w:rsidRDefault="005E01B1" w:rsidP="005E01B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5E01B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01B1" w:rsidRDefault="005E01B1" w:rsidP="00114F17"/>
    <w:p w:rsidR="004E7E99" w:rsidRDefault="004E7E99" w:rsidP="00114F17">
      <w:proofErr w:type="spellStart"/>
      <w:r>
        <w:t>BlurImage</w:t>
      </w:r>
      <w:proofErr w:type="spellEnd"/>
      <w:r>
        <w:t xml:space="preserve"> on while page is loading:</w:t>
      </w:r>
    </w:p>
    <w:p w:rsidR="004E7E99" w:rsidRPr="005E01B1" w:rsidRDefault="004E7E99" w:rsidP="004E7E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1B1">
        <w:rPr>
          <w:rFonts w:ascii="Consolas" w:eastAsia="Times New Roman" w:hAnsi="Consolas" w:cs="Times New Roman"/>
          <w:color w:val="4EC9B0"/>
          <w:sz w:val="21"/>
          <w:szCs w:val="21"/>
        </w:rPr>
        <w:t>Image</w:t>
      </w:r>
    </w:p>
    <w:p w:rsidR="004E7E99" w:rsidRPr="005E01B1" w:rsidRDefault="004E7E99" w:rsidP="004E7E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    </w:t>
      </w:r>
      <w:proofErr w:type="gramStart"/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proofErr w:type="gramEnd"/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CE9178"/>
          <w:sz w:val="21"/>
          <w:szCs w:val="21"/>
        </w:rPr>
        <w:t>"property"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E7E99" w:rsidRPr="005E01B1" w:rsidRDefault="004E7E99" w:rsidP="004E7E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proofErr w:type="gramEnd"/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CE9178"/>
          <w:sz w:val="21"/>
          <w:szCs w:val="21"/>
        </w:rPr>
        <w:t>"blur"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E7E99" w:rsidRPr="005E01B1" w:rsidRDefault="004E7E99" w:rsidP="004E7E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blurDataURL</w:t>
      </w:r>
      <w:proofErr w:type="spellEnd"/>
      <w:proofErr w:type="gramEnd"/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E7E99" w:rsidRPr="005E01B1" w:rsidRDefault="004E7E99" w:rsidP="004E7E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spellStart"/>
      <w:proofErr w:type="gramStart"/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End"/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:rsidR="004E7E99" w:rsidRPr="005E01B1" w:rsidRDefault="004E7E99" w:rsidP="004E7E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proofErr w:type="gramStart"/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01B1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01B1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5E01B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E7E99" w:rsidRPr="005E01B1" w:rsidRDefault="004E7E99" w:rsidP="004E7E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5E01B1">
        <w:rPr>
          <w:rFonts w:ascii="Consolas" w:eastAsia="Times New Roman" w:hAnsi="Consolas" w:cs="Times New Roman"/>
          <w:color w:val="9CDCFE"/>
          <w:sz w:val="21"/>
          <w:szCs w:val="21"/>
        </w:rPr>
        <w:t>sizes</w:t>
      </w: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1B1">
        <w:rPr>
          <w:rFonts w:ascii="Consolas" w:eastAsia="Times New Roman" w:hAnsi="Consolas" w:cs="Times New Roman"/>
          <w:color w:val="CE9178"/>
          <w:sz w:val="21"/>
          <w:szCs w:val="21"/>
        </w:rPr>
        <w:t>"(max-width: 500px) 100px, (max-width: 1023px) 400px, 1000px"</w:t>
      </w:r>
    </w:p>
    <w:p w:rsidR="004E7E99" w:rsidRPr="005E01B1" w:rsidRDefault="004E7E99" w:rsidP="004E7E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</w:p>
    <w:p w:rsidR="004E7E99" w:rsidRPr="005E01B1" w:rsidRDefault="004E7E99" w:rsidP="004E7E9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1B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5E01B1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E7E99" w:rsidRDefault="004E7E99" w:rsidP="00114F17"/>
    <w:p w:rsidR="00707469" w:rsidRDefault="00707469" w:rsidP="00114F17"/>
    <w:p w:rsidR="00707469" w:rsidRDefault="00707469" w:rsidP="00114F17">
      <w:r>
        <w:t xml:space="preserve">Adding loading progress bar on </w:t>
      </w:r>
      <w:proofErr w:type="spellStart"/>
      <w:r>
        <w:t>NextJs</w:t>
      </w:r>
      <w:proofErr w:type="spellEnd"/>
      <w:r>
        <w:t>:</w:t>
      </w:r>
    </w:p>
    <w:p w:rsidR="00C13D0A" w:rsidRDefault="00C13D0A" w:rsidP="00114F17">
      <w:r>
        <w:t>Under _app.js</w:t>
      </w:r>
      <w:bookmarkStart w:id="0" w:name="_GoBack"/>
      <w:bookmarkEnd w:id="0"/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../</w:t>
      </w:r>
      <w:proofErr w:type="gramStart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styles/globals.css'</w:t>
      </w:r>
      <w:proofErr w:type="gramEnd"/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next/router'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Head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next/head'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NProgress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nprogress</w:t>
      </w:r>
      <w:proofErr w:type="spellEnd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 </w:t>
      </w:r>
      <w:proofErr w:type="spellStart"/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ChakraProvider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@chakra-</w:t>
      </w:r>
      <w:proofErr w:type="spellStart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/react'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Layout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../components/Layout'</w:t>
      </w:r>
    </w:p>
    <w:p w:rsidR="00707469" w:rsidRPr="00707469" w:rsidRDefault="00707469" w:rsidP="0070746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0746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07469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({ </w:t>
      </w:r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) {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707469">
        <w:rPr>
          <w:rFonts w:ascii="Consolas" w:eastAsia="Times New Roman" w:hAnsi="Consolas" w:cs="Times New Roman"/>
          <w:color w:val="4FC1FF"/>
          <w:sz w:val="21"/>
          <w:szCs w:val="21"/>
        </w:rPr>
        <w:t>NProgress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07469">
        <w:rPr>
          <w:rFonts w:ascii="Consolas" w:eastAsia="Times New Roman" w:hAnsi="Consolas" w:cs="Times New Roman"/>
          <w:color w:val="DCDCAA"/>
          <w:sz w:val="21"/>
          <w:szCs w:val="21"/>
        </w:rPr>
        <w:t>configure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showSpinner</w:t>
      </w:r>
      <w:proofErr w:type="spellEnd"/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07469" w:rsidRPr="00707469" w:rsidRDefault="00707469" w:rsidP="0070746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707469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events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07469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routeChangeStart</w:t>
      </w:r>
      <w:proofErr w:type="spellEnd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, ()</w:t>
      </w:r>
      <w:r w:rsidRPr="0070746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707469">
        <w:rPr>
          <w:rFonts w:ascii="Consolas" w:eastAsia="Times New Roman" w:hAnsi="Consolas" w:cs="Times New Roman"/>
          <w:color w:val="4FC1FF"/>
          <w:sz w:val="21"/>
          <w:szCs w:val="21"/>
        </w:rPr>
        <w:t>NProgress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07469">
        <w:rPr>
          <w:rFonts w:ascii="Consolas" w:eastAsia="Times New Roman" w:hAnsi="Consolas" w:cs="Times New Roman"/>
          <w:color w:val="DCDCAA"/>
          <w:sz w:val="21"/>
          <w:szCs w:val="21"/>
        </w:rPr>
        <w:t>start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707469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events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07469">
        <w:rPr>
          <w:rFonts w:ascii="Consolas" w:eastAsia="Times New Roman" w:hAnsi="Consolas" w:cs="Times New Roman"/>
          <w:color w:val="DCDCAA"/>
          <w:sz w:val="21"/>
          <w:szCs w:val="21"/>
        </w:rPr>
        <w:t>on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routeChangeComplete</w:t>
      </w:r>
      <w:proofErr w:type="spellEnd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, ()</w:t>
      </w:r>
      <w:r w:rsidRPr="0070746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707469">
        <w:rPr>
          <w:rFonts w:ascii="Consolas" w:eastAsia="Times New Roman" w:hAnsi="Consolas" w:cs="Times New Roman"/>
          <w:color w:val="4FC1FF"/>
          <w:sz w:val="21"/>
          <w:szCs w:val="21"/>
        </w:rPr>
        <w:t>NProgress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07469">
        <w:rPr>
          <w:rFonts w:ascii="Consolas" w:eastAsia="Times New Roman" w:hAnsi="Consolas" w:cs="Times New Roman"/>
          <w:color w:val="DCDCAA"/>
          <w:sz w:val="21"/>
          <w:szCs w:val="21"/>
        </w:rPr>
        <w:t>done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  })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gramStart"/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07469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07469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stylesheet</w:t>
      </w:r>
      <w:proofErr w:type="spellEnd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https</w:t>
      </w:r>
      <w:proofErr w:type="gramStart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:/</w:t>
      </w:r>
      <w:proofErr w:type="gramEnd"/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/cdnjs.cloudflare.com/ajax/libs/nprogress/0.2.0/nprogress.min.css'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integrity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sha512-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lastRenderedPageBreak/>
        <w:t>42kB9yDlYiCEfx2xVwq0q7hT4uf26FUgSIZBK8uiaEnTdShXjwr8Ip1V4xGJMg3mHkUt9nNuTDxunHF0/EgxLQ=='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anonymous'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referrerPolicy</w:t>
      </w:r>
      <w:proofErr w:type="spell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07469">
        <w:rPr>
          <w:rFonts w:ascii="Consolas" w:eastAsia="Times New Roman" w:hAnsi="Consolas" w:cs="Times New Roman"/>
          <w:color w:val="CE9178"/>
          <w:sz w:val="21"/>
          <w:szCs w:val="21"/>
        </w:rPr>
        <w:t>'no-referrer'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07469">
        <w:rPr>
          <w:rFonts w:ascii="Consolas" w:eastAsia="Times New Roman" w:hAnsi="Consolas" w:cs="Times New Roman"/>
          <w:color w:val="4EC9B0"/>
          <w:sz w:val="21"/>
          <w:szCs w:val="21"/>
        </w:rPr>
        <w:t>Head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707469">
        <w:rPr>
          <w:rFonts w:ascii="Consolas" w:eastAsia="Times New Roman" w:hAnsi="Consolas" w:cs="Times New Roman"/>
          <w:color w:val="4EC9B0"/>
          <w:sz w:val="21"/>
          <w:szCs w:val="21"/>
        </w:rPr>
        <w:t>ChakraProvider</w:t>
      </w:r>
      <w:proofErr w:type="spellEnd"/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07469">
        <w:rPr>
          <w:rFonts w:ascii="Consolas" w:eastAsia="Times New Roman" w:hAnsi="Consolas" w:cs="Times New Roman"/>
          <w:color w:val="4EC9B0"/>
          <w:sz w:val="21"/>
          <w:szCs w:val="21"/>
        </w:rPr>
        <w:t>Layout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07469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...</w:t>
      </w:r>
      <w:proofErr w:type="spellStart"/>
      <w:r w:rsidRPr="00707469">
        <w:rPr>
          <w:rFonts w:ascii="Consolas" w:eastAsia="Times New Roman" w:hAnsi="Consolas" w:cs="Times New Roman"/>
          <w:color w:val="9CDCFE"/>
          <w:sz w:val="21"/>
          <w:szCs w:val="21"/>
        </w:rPr>
        <w:t>pageProps</w:t>
      </w:r>
      <w:proofErr w:type="spellEnd"/>
      <w:r w:rsidRPr="0070746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07469">
        <w:rPr>
          <w:rFonts w:ascii="Consolas" w:eastAsia="Times New Roman" w:hAnsi="Consolas" w:cs="Times New Roman"/>
          <w:color w:val="4EC9B0"/>
          <w:sz w:val="21"/>
          <w:szCs w:val="21"/>
        </w:rPr>
        <w:t>Layout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707469">
        <w:rPr>
          <w:rFonts w:ascii="Consolas" w:eastAsia="Times New Roman" w:hAnsi="Consolas" w:cs="Times New Roman"/>
          <w:color w:val="4EC9B0"/>
          <w:sz w:val="21"/>
          <w:szCs w:val="21"/>
        </w:rPr>
        <w:t>ChakraProvider</w:t>
      </w:r>
      <w:proofErr w:type="spellEnd"/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07469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) </w:t>
      </w:r>
    </w:p>
    <w:p w:rsidR="00707469" w:rsidRPr="00707469" w:rsidRDefault="00707469" w:rsidP="0070746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0746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70746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07469">
        <w:rPr>
          <w:rFonts w:ascii="Consolas" w:eastAsia="Times New Roman" w:hAnsi="Consolas" w:cs="Times New Roman"/>
          <w:color w:val="DCDCAA"/>
          <w:sz w:val="21"/>
          <w:szCs w:val="21"/>
        </w:rPr>
        <w:t>MyApp</w:t>
      </w:r>
      <w:proofErr w:type="spellEnd"/>
    </w:p>
    <w:p w:rsidR="00707469" w:rsidRPr="00707469" w:rsidRDefault="00707469" w:rsidP="0070746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07469" w:rsidRDefault="00707469" w:rsidP="00114F17"/>
    <w:p w:rsidR="00427003" w:rsidRDefault="00427003" w:rsidP="00114F17"/>
    <w:p w:rsidR="00427003" w:rsidRDefault="00427003" w:rsidP="00114F17"/>
    <w:p w:rsidR="00427003" w:rsidRDefault="00427003" w:rsidP="00114F17"/>
    <w:p w:rsidR="00427003" w:rsidRDefault="00427003" w:rsidP="00114F17"/>
    <w:p w:rsidR="00427003" w:rsidRDefault="00427003" w:rsidP="00114F17"/>
    <w:p w:rsidR="00427003" w:rsidRDefault="00427003" w:rsidP="00114F17"/>
    <w:sectPr w:rsidR="004270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3331D9A"/>
    <w:multiLevelType w:val="hybridMultilevel"/>
    <w:tmpl w:val="FB523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tzS2sDQ3NjWxtDRW0lEKTi0uzszPAykwrAUAHxQatSwAAAA="/>
  </w:docVars>
  <w:rsids>
    <w:rsidRoot w:val="00203733"/>
    <w:rsid w:val="00114F17"/>
    <w:rsid w:val="00203733"/>
    <w:rsid w:val="00427003"/>
    <w:rsid w:val="004E7E99"/>
    <w:rsid w:val="005E01B1"/>
    <w:rsid w:val="005F53FF"/>
    <w:rsid w:val="00707469"/>
    <w:rsid w:val="00737F42"/>
    <w:rsid w:val="007B46F7"/>
    <w:rsid w:val="009F0738"/>
    <w:rsid w:val="00BF6BF9"/>
    <w:rsid w:val="00C13D0A"/>
    <w:rsid w:val="00FB2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B2097C-0B19-4916-BFEA-D7E75AB7C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os">
    <w:name w:val="pl-kos"/>
    <w:basedOn w:val="DefaultParagraphFont"/>
    <w:rsid w:val="009F0738"/>
  </w:style>
  <w:style w:type="character" w:customStyle="1" w:styleId="pl-s">
    <w:name w:val="pl-s"/>
    <w:basedOn w:val="DefaultParagraphFont"/>
    <w:rsid w:val="009F0738"/>
  </w:style>
  <w:style w:type="paragraph" w:styleId="ListParagraph">
    <w:name w:val="List Paragraph"/>
    <w:basedOn w:val="Normal"/>
    <w:uiPriority w:val="34"/>
    <w:qFormat/>
    <w:rsid w:val="009F07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5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1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9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0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7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1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6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2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2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74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7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3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05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5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9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65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6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1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0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4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53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4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0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4</TotalTime>
  <Pages>7</Pages>
  <Words>977</Words>
  <Characters>557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0</cp:revision>
  <dcterms:created xsi:type="dcterms:W3CDTF">2021-12-11T06:56:00Z</dcterms:created>
  <dcterms:modified xsi:type="dcterms:W3CDTF">2021-12-11T17:40:00Z</dcterms:modified>
</cp:coreProperties>
</file>